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0B8B8" w14:textId="77777777" w:rsidR="00E46B1E" w:rsidRDefault="00E46B1E" w:rsidP="00E46B1E"/>
    <w:p w14:paraId="6246BDBD" w14:textId="77777777" w:rsidR="007174AE" w:rsidRDefault="007174AE" w:rsidP="007174AE"/>
    <w:p w14:paraId="4EE9D400" w14:textId="77777777" w:rsidR="007174AE" w:rsidRDefault="007174AE" w:rsidP="007174AE">
      <w:r>
        <w:t>eggs2</w:t>
      </w:r>
    </w:p>
    <w:p w14:paraId="7B76E3C1" w14:textId="77777777" w:rsidR="007174AE" w:rsidRDefault="007174AE" w:rsidP="007174AE"/>
    <w:p w14:paraId="1B0C6890" w14:textId="77777777" w:rsidR="007174AE" w:rsidRDefault="007174AE" w:rsidP="007174AE">
      <w:r>
        <w:t>Product Image</w:t>
      </w:r>
    </w:p>
    <w:p w14:paraId="4614231F" w14:textId="77777777" w:rsidR="007174AE" w:rsidRDefault="007174AE" w:rsidP="007174AE">
      <w:r>
        <w:t xml:space="preserve">Vital Farms: Pasture-raised Eggs, 0.5 </w:t>
      </w:r>
      <w:proofErr w:type="spellStart"/>
      <w:r>
        <w:t>Dz</w:t>
      </w:r>
      <w:proofErr w:type="spellEnd"/>
    </w:p>
    <w:p w14:paraId="0D9428B1" w14:textId="77777777" w:rsidR="007174AE" w:rsidRDefault="007174AE" w:rsidP="007174AE">
      <w:r>
        <w:t>Product Title</w:t>
      </w:r>
    </w:p>
    <w:p w14:paraId="07E9CC45" w14:textId="77777777" w:rsidR="007174AE" w:rsidRDefault="007174AE" w:rsidP="007174AE">
      <w:r>
        <w:t xml:space="preserve">Vital Farms: Pasture-raised Eggs, 0.5 </w:t>
      </w:r>
      <w:proofErr w:type="spellStart"/>
      <w:r>
        <w:t>Dz</w:t>
      </w:r>
      <w:proofErr w:type="spellEnd"/>
    </w:p>
    <w:p w14:paraId="2F4E2EDC" w14:textId="77777777" w:rsidR="007174AE" w:rsidRDefault="007174AE" w:rsidP="007174AE">
      <w:r>
        <w:t>Average Rating:</w:t>
      </w:r>
    </w:p>
    <w:p w14:paraId="656885D0" w14:textId="77777777" w:rsidR="007174AE" w:rsidRDefault="007174AE" w:rsidP="007174AE">
      <w:r>
        <w:t>(0.0)</w:t>
      </w:r>
    </w:p>
    <w:p w14:paraId="75E258DF" w14:textId="77777777" w:rsidR="007174AE" w:rsidRDefault="007174AE" w:rsidP="007174AE">
      <w:r>
        <w:t>out of5stars</w:t>
      </w:r>
    </w:p>
    <w:p w14:paraId="07785AD3" w14:textId="77777777" w:rsidR="007174AE" w:rsidRDefault="007174AE" w:rsidP="007174AE">
      <w:r>
        <w:t>Current Price$23.99$23.99</w:t>
      </w:r>
    </w:p>
    <w:p w14:paraId="2F411537" w14:textId="77777777" w:rsidR="007174AE" w:rsidRDefault="007174AE" w:rsidP="007174AE">
      <w:r>
        <w:t xml:space="preserve">Sold &amp; shipped by </w:t>
      </w:r>
    </w:p>
    <w:p w14:paraId="6ED79A2C" w14:textId="77777777" w:rsidR="007174AE" w:rsidRDefault="007174AE" w:rsidP="007174AE">
      <w:r>
        <w:t>MGR Fantastic Deals Inc</w:t>
      </w:r>
    </w:p>
    <w:p w14:paraId="604276DB" w14:textId="77777777" w:rsidR="007174AE" w:rsidRDefault="007174AE" w:rsidP="007174AE">
      <w:r>
        <w:t>Free delivery</w:t>
      </w:r>
    </w:p>
    <w:p w14:paraId="70D6868C" w14:textId="77777777" w:rsidR="007174AE" w:rsidRDefault="007174AE" w:rsidP="007174AE"/>
    <w:p w14:paraId="70F4A4A3" w14:textId="77777777" w:rsidR="007174AE" w:rsidRDefault="007174AE" w:rsidP="007174AE"/>
    <w:p w14:paraId="745D041D" w14:textId="77777777" w:rsidR="007174AE" w:rsidRDefault="007174AE" w:rsidP="007174AE">
      <w:r>
        <w:t>eggs3</w:t>
      </w:r>
    </w:p>
    <w:p w14:paraId="2F73B2F7" w14:textId="77777777" w:rsidR="007174AE" w:rsidRDefault="007174AE" w:rsidP="007174AE">
      <w:r>
        <w:t>Vital Farms</w:t>
      </w:r>
    </w:p>
    <w:p w14:paraId="04A56CE6" w14:textId="77777777" w:rsidR="007174AE" w:rsidRDefault="007174AE" w:rsidP="007174AE">
      <w:r>
        <w:t>Vital Farms Pasture Raised Large Brown Grade A Eggs, 12 Count</w:t>
      </w:r>
    </w:p>
    <w:p w14:paraId="594F6BC0" w14:textId="77777777" w:rsidR="007174AE" w:rsidRDefault="007174AE" w:rsidP="007174AE">
      <w:r>
        <w:t>Average Rating:(</w:t>
      </w:r>
    </w:p>
    <w:p w14:paraId="56E5876E" w14:textId="77777777" w:rsidR="007174AE" w:rsidRDefault="007174AE" w:rsidP="007174AE">
      <w:r>
        <w:t>4.8</w:t>
      </w:r>
    </w:p>
    <w:p w14:paraId="3E896944" w14:textId="77777777" w:rsidR="007174AE" w:rsidRDefault="007174AE" w:rsidP="007174AE">
      <w:r>
        <w:t>)stars</w:t>
      </w:r>
    </w:p>
    <w:p w14:paraId="38983B88" w14:textId="77777777" w:rsidR="007174AE" w:rsidRDefault="007174AE" w:rsidP="007174AE">
      <w:r>
        <w:t>out of5stars</w:t>
      </w:r>
    </w:p>
    <w:p w14:paraId="4330A47A" w14:textId="77777777" w:rsidR="007174AE" w:rsidRDefault="007174AE" w:rsidP="007174AE">
      <w:r>
        <w:t>16 ratings, based on16reviews</w:t>
      </w:r>
    </w:p>
    <w:p w14:paraId="3C22AE84" w14:textId="77777777" w:rsidR="007174AE" w:rsidRDefault="007174AE" w:rsidP="007174AE">
      <w:r>
        <w:t>Walmart # 554135648</w:t>
      </w:r>
    </w:p>
    <w:p w14:paraId="198DE1C3" w14:textId="77777777" w:rsidR="007174AE" w:rsidRDefault="007174AE" w:rsidP="007174AE">
      <w:r>
        <w:t>$5.48$5.48</w:t>
      </w:r>
    </w:p>
    <w:p w14:paraId="731AA737" w14:textId="77777777" w:rsidR="007174AE" w:rsidRDefault="007174AE" w:rsidP="007174AE">
      <w:r>
        <w:t>(45.7 cents/EA)</w:t>
      </w:r>
    </w:p>
    <w:p w14:paraId="608DDDB8" w14:textId="77777777" w:rsidR="007174AE" w:rsidRDefault="007174AE" w:rsidP="007174AE"/>
    <w:p w14:paraId="3D7FB5AF" w14:textId="77777777" w:rsidR="007174AE" w:rsidRDefault="007174AE" w:rsidP="007174AE">
      <w:r>
        <w:lastRenderedPageBreak/>
        <w:t>eggs4</w:t>
      </w:r>
    </w:p>
    <w:p w14:paraId="6769CC3E" w14:textId="77777777" w:rsidR="007174AE" w:rsidRDefault="007174AE" w:rsidP="007174AE">
      <w:r>
        <w:t>Jovial</w:t>
      </w:r>
    </w:p>
    <w:p w14:paraId="60CD6646" w14:textId="77777777" w:rsidR="007174AE" w:rsidRDefault="007174AE" w:rsidP="007174AE">
      <w:r>
        <w:t>100% Organic Gluten Free Brown Rice Pasta, Tagliatelle, 4 Count</w:t>
      </w:r>
    </w:p>
    <w:p w14:paraId="42D98005" w14:textId="77777777" w:rsidR="007174AE" w:rsidRDefault="007174AE" w:rsidP="007174AE">
      <w:r>
        <w:t>Average Rating:(</w:t>
      </w:r>
    </w:p>
    <w:p w14:paraId="2D110B92" w14:textId="77777777" w:rsidR="007174AE" w:rsidRDefault="007174AE" w:rsidP="007174AE">
      <w:r>
        <w:t>0.0</w:t>
      </w:r>
    </w:p>
    <w:p w14:paraId="01F5AC05" w14:textId="77777777" w:rsidR="007174AE" w:rsidRDefault="007174AE" w:rsidP="007174AE">
      <w:r>
        <w:t>)stars</w:t>
      </w:r>
    </w:p>
    <w:p w14:paraId="48D4F656" w14:textId="77777777" w:rsidR="007174AE" w:rsidRDefault="007174AE" w:rsidP="007174AE">
      <w:r>
        <w:t>out of5stars</w:t>
      </w:r>
    </w:p>
    <w:p w14:paraId="2CFB15C4" w14:textId="77777777" w:rsidR="007174AE" w:rsidRDefault="007174AE" w:rsidP="007174AE">
      <w:r>
        <w:t>Write a review</w:t>
      </w:r>
    </w:p>
    <w:p w14:paraId="377EC67D" w14:textId="77777777" w:rsidR="007174AE" w:rsidRDefault="007174AE" w:rsidP="007174AE">
      <w:r>
        <w:t>$67.77$67.77</w:t>
      </w:r>
    </w:p>
    <w:p w14:paraId="15916B6D" w14:textId="77777777" w:rsidR="007174AE" w:rsidRDefault="007174AE" w:rsidP="007174AE"/>
    <w:p w14:paraId="06D2E90D" w14:textId="77777777" w:rsidR="007174AE" w:rsidRDefault="007174AE" w:rsidP="007174AE">
      <w:r>
        <w:t>eggs5</w:t>
      </w:r>
    </w:p>
    <w:p w14:paraId="644350E4" w14:textId="77777777" w:rsidR="007174AE" w:rsidRDefault="007174AE" w:rsidP="007174AE">
      <w:r>
        <w:t>Great Lakes</w:t>
      </w:r>
    </w:p>
    <w:p w14:paraId="05832B60" w14:textId="77777777" w:rsidR="007174AE" w:rsidRDefault="007174AE" w:rsidP="007174AE">
      <w:r>
        <w:t>Great Lakes Gelatin, Certified Paleo Friendly, Pasture-Raised Grass-Fed, Collagen Hydrolysate, Peptides, Single Serve Packets, 20 Packets</w:t>
      </w:r>
    </w:p>
    <w:p w14:paraId="1423AE9C" w14:textId="77777777" w:rsidR="007174AE" w:rsidRDefault="007174AE" w:rsidP="007174AE">
      <w:r>
        <w:t>Average Rating:(</w:t>
      </w:r>
    </w:p>
    <w:p w14:paraId="37EE5B02" w14:textId="77777777" w:rsidR="007174AE" w:rsidRDefault="007174AE" w:rsidP="007174AE">
      <w:r>
        <w:t>0.0</w:t>
      </w:r>
    </w:p>
    <w:p w14:paraId="4E262861" w14:textId="77777777" w:rsidR="007174AE" w:rsidRDefault="007174AE" w:rsidP="007174AE">
      <w:r>
        <w:t>)stars</w:t>
      </w:r>
    </w:p>
    <w:p w14:paraId="28E7E41C" w14:textId="77777777" w:rsidR="007174AE" w:rsidRDefault="007174AE" w:rsidP="007174AE">
      <w:r>
        <w:t>out of5stars</w:t>
      </w:r>
    </w:p>
    <w:p w14:paraId="6326DBF7" w14:textId="77777777" w:rsidR="007174AE" w:rsidRDefault="007174AE" w:rsidP="007174AE">
      <w:r>
        <w:t>Write a review</w:t>
      </w:r>
    </w:p>
    <w:p w14:paraId="64D16BBE" w14:textId="77777777" w:rsidR="007174AE" w:rsidRDefault="007174AE" w:rsidP="007174AE">
      <w:r>
        <w:t>$24.99$24.99</w:t>
      </w:r>
    </w:p>
    <w:p w14:paraId="511F5022" w14:textId="77777777" w:rsidR="007174AE" w:rsidRDefault="007174AE" w:rsidP="007174AE"/>
    <w:p w14:paraId="395208B6" w14:textId="77777777" w:rsidR="007174AE" w:rsidRDefault="007174AE" w:rsidP="007174AE">
      <w:r>
        <w:t>eggs6</w:t>
      </w:r>
    </w:p>
    <w:p w14:paraId="1B24F839" w14:textId="77777777" w:rsidR="007174AE" w:rsidRDefault="007174AE" w:rsidP="007174AE">
      <w:r>
        <w:t>$5.48(45.7 cents/EA)</w:t>
      </w:r>
    </w:p>
    <w:p w14:paraId="74536ED5" w14:textId="77777777" w:rsidR="007174AE" w:rsidRDefault="007174AE" w:rsidP="007174AE">
      <w:r>
        <w:t>Handsome Brook Farm Eggs - Organic, Pasture Raised</w:t>
      </w:r>
    </w:p>
    <w:p w14:paraId="3FCFD033" w14:textId="77777777" w:rsidR="007174AE" w:rsidRDefault="007174AE" w:rsidP="007174AE"/>
    <w:p w14:paraId="227300E2" w14:textId="77777777" w:rsidR="007174AE" w:rsidRDefault="007174AE" w:rsidP="007174AE"/>
    <w:p w14:paraId="30F5951A" w14:textId="77777777" w:rsidR="007174AE" w:rsidRDefault="007174AE" w:rsidP="007174AE">
      <w:r>
        <w:t>eggs7</w:t>
      </w:r>
    </w:p>
    <w:p w14:paraId="5865C65C" w14:textId="77777777" w:rsidR="007174AE" w:rsidRDefault="007174AE" w:rsidP="007174AE">
      <w:r>
        <w:t>Marketside Large Cage Free Brown Eggs, 12 Count</w:t>
      </w:r>
    </w:p>
    <w:p w14:paraId="53778EF0" w14:textId="77777777" w:rsidR="007174AE" w:rsidRDefault="007174AE" w:rsidP="007174AE"/>
    <w:p w14:paraId="2CB36D06" w14:textId="77777777" w:rsidR="007174AE" w:rsidRDefault="007174AE" w:rsidP="007174AE">
      <w:r>
        <w:lastRenderedPageBreak/>
        <w:t>2 dollars and 48 cents$2.48</w:t>
      </w:r>
    </w:p>
    <w:p w14:paraId="7A6A3EDE" w14:textId="77777777" w:rsidR="007174AE" w:rsidRDefault="007174AE" w:rsidP="007174AE"/>
    <w:p w14:paraId="58FAB39F" w14:textId="77777777" w:rsidR="007174AE" w:rsidRDefault="007174AE" w:rsidP="007174AE">
      <w:r>
        <w:t>eggs8</w:t>
      </w:r>
    </w:p>
    <w:p w14:paraId="24C9C709" w14:textId="77777777" w:rsidR="007174AE" w:rsidRDefault="007174AE" w:rsidP="007174AE">
      <w:r>
        <w:t>4 dollars and 13 cents$4.13(22.9 cents/EA)</w:t>
      </w:r>
    </w:p>
    <w:p w14:paraId="6BE569CD" w14:textId="77777777" w:rsidR="007174AE" w:rsidRDefault="007174AE" w:rsidP="007174AE">
      <w:r>
        <w:t>FARMHOUSE EGGS Cage Free Large Brown Grade A Eggs, 18 Count</w:t>
      </w:r>
    </w:p>
    <w:p w14:paraId="5B18CCE4" w14:textId="77777777" w:rsidR="007174AE" w:rsidRDefault="007174AE" w:rsidP="007174AE"/>
    <w:p w14:paraId="61792490" w14:textId="77777777" w:rsidR="007174AE" w:rsidRDefault="007174AE" w:rsidP="007174AE">
      <w:r>
        <w:t>eggs9</w:t>
      </w:r>
    </w:p>
    <w:p w14:paraId="7F7C8B10" w14:textId="77777777" w:rsidR="007174AE" w:rsidRDefault="007174AE" w:rsidP="007174AE">
      <w:r>
        <w:t>$3.48(29.0 cents/EA)</w:t>
      </w:r>
    </w:p>
    <w:p w14:paraId="67EFF473" w14:textId="77777777" w:rsidR="007174AE" w:rsidRDefault="007174AE" w:rsidP="007174AE">
      <w:r>
        <w:t>Marketside Organic Cage Free Brown Eggs, Large, 12 Count</w:t>
      </w:r>
    </w:p>
    <w:p w14:paraId="7B81C18E" w14:textId="77777777" w:rsidR="007174AE" w:rsidRDefault="007174AE" w:rsidP="007174AE"/>
    <w:p w14:paraId="3BEB665D" w14:textId="77777777" w:rsidR="007174AE" w:rsidRDefault="007174AE" w:rsidP="007174AE">
      <w:r>
        <w:t>3 dollars and 42 cents$3.42(28.5 cents/EA)</w:t>
      </w:r>
    </w:p>
    <w:p w14:paraId="50C2C857" w14:textId="77777777" w:rsidR="007174AE" w:rsidRDefault="007174AE" w:rsidP="007174AE">
      <w:proofErr w:type="spellStart"/>
      <w:r>
        <w:t>Eggland's</w:t>
      </w:r>
      <w:proofErr w:type="spellEnd"/>
      <w:r>
        <w:t xml:space="preserve"> Best Farm Fresh Cage Free Large, Brown, Grade A Eggs, 12ct.</w:t>
      </w:r>
    </w:p>
    <w:p w14:paraId="5B8C812E" w14:textId="77777777" w:rsidR="007174AE" w:rsidRDefault="007174AE" w:rsidP="007174AE">
      <w:r>
        <w:t>Add to cart</w:t>
      </w:r>
    </w:p>
    <w:p w14:paraId="384497CE" w14:textId="77777777" w:rsidR="007174AE" w:rsidRDefault="007174AE" w:rsidP="007174AE"/>
    <w:p w14:paraId="3A80885D" w14:textId="77777777" w:rsidR="007174AE" w:rsidRDefault="007174AE" w:rsidP="007174AE">
      <w:r>
        <w:t>eggs10</w:t>
      </w:r>
    </w:p>
    <w:p w14:paraId="6FFC190C" w14:textId="77777777" w:rsidR="007174AE" w:rsidRDefault="007174AE" w:rsidP="007174AE"/>
    <w:p w14:paraId="3559C337" w14:textId="77777777" w:rsidR="007174AE" w:rsidRDefault="007174AE" w:rsidP="007174AE">
      <w:r>
        <w:t>Handsome Brook Farm Eggs - Organic, Pasture Raised</w:t>
      </w:r>
    </w:p>
    <w:p w14:paraId="4FA2F783" w14:textId="77777777" w:rsidR="007174AE" w:rsidRDefault="007174AE" w:rsidP="007174AE">
      <w:r>
        <w:t>5 dollars and 48 cents$5.48(45.7 cents/EA)</w:t>
      </w:r>
    </w:p>
    <w:p w14:paraId="39FE30F6" w14:textId="77777777" w:rsidR="007174AE" w:rsidRDefault="007174AE" w:rsidP="007174AE">
      <w:r>
        <w:t xml:space="preserve">Handsome Brook Farm Eggs - Organic, </w:t>
      </w:r>
    </w:p>
    <w:p w14:paraId="67A91512" w14:textId="77777777" w:rsidR="007174AE" w:rsidRDefault="007174AE" w:rsidP="007174AE"/>
    <w:p w14:paraId="5C9A4D39" w14:textId="77777777" w:rsidR="007174AE" w:rsidRDefault="007174AE" w:rsidP="007174AE">
      <w:r>
        <w:t>eggs11</w:t>
      </w:r>
    </w:p>
    <w:p w14:paraId="26915CF3" w14:textId="77777777" w:rsidR="007174AE" w:rsidRDefault="007174AE" w:rsidP="007174AE"/>
    <w:p w14:paraId="31A79691" w14:textId="77777777" w:rsidR="007174AE" w:rsidRDefault="007174AE" w:rsidP="007174AE">
      <w:r>
        <w:t>1 dollar and 65 cents$1.65(9.2 ¢/</w:t>
      </w:r>
      <w:proofErr w:type="spellStart"/>
      <w:r>
        <w:t>ea</w:t>
      </w:r>
      <w:proofErr w:type="spellEnd"/>
      <w:r>
        <w:t>)</w:t>
      </w:r>
    </w:p>
    <w:p w14:paraId="05480CAD" w14:textId="77777777" w:rsidR="007174AE" w:rsidRDefault="007174AE" w:rsidP="007174AE">
      <w:r>
        <w:t>Great Value Large White Eggs, 18 Count</w:t>
      </w:r>
    </w:p>
    <w:p w14:paraId="381AEDB7" w14:textId="77777777" w:rsidR="007174AE" w:rsidRDefault="007174AE" w:rsidP="007174AE"/>
    <w:p w14:paraId="7C1E470A" w14:textId="77777777" w:rsidR="007174AE" w:rsidRDefault="007174AE" w:rsidP="007174AE">
      <w:r>
        <w:t>eggs12</w:t>
      </w:r>
    </w:p>
    <w:p w14:paraId="3098485D" w14:textId="77777777" w:rsidR="007174AE" w:rsidRDefault="007174AE" w:rsidP="007174AE"/>
    <w:p w14:paraId="5D1CE9D5" w14:textId="77777777" w:rsidR="007174AE" w:rsidRDefault="007174AE" w:rsidP="007174AE">
      <w:r>
        <w:t>$3.29(9.1 ¢/</w:t>
      </w:r>
      <w:proofErr w:type="spellStart"/>
      <w:r>
        <w:t>ea</w:t>
      </w:r>
      <w:proofErr w:type="spellEnd"/>
      <w:r>
        <w:t>)</w:t>
      </w:r>
    </w:p>
    <w:p w14:paraId="3943663F" w14:textId="77777777" w:rsidR="007174AE" w:rsidRDefault="007174AE" w:rsidP="007174AE">
      <w:r>
        <w:t>Great Value Large White Eggs Value Pack, 36 Count</w:t>
      </w:r>
    </w:p>
    <w:p w14:paraId="69B65EDE" w14:textId="77777777" w:rsidR="007174AE" w:rsidRDefault="007174AE" w:rsidP="007174AE"/>
    <w:p w14:paraId="14625EA4" w14:textId="77777777" w:rsidR="007174AE" w:rsidRDefault="007174AE" w:rsidP="007174AE">
      <w:r>
        <w:t>eggs13</w:t>
      </w:r>
    </w:p>
    <w:p w14:paraId="1CD573F3" w14:textId="77777777" w:rsidR="007174AE" w:rsidRDefault="007174AE" w:rsidP="007174AE"/>
    <w:p w14:paraId="43CDF7DC" w14:textId="77777777" w:rsidR="007174AE" w:rsidRDefault="007174AE" w:rsidP="007174AE">
      <w:r>
        <w:t>1 dollar and 74 cents$1.74(9.7 ¢/</w:t>
      </w:r>
      <w:proofErr w:type="spellStart"/>
      <w:r>
        <w:t>ea</w:t>
      </w:r>
      <w:proofErr w:type="spellEnd"/>
      <w:r>
        <w:t>)</w:t>
      </w:r>
    </w:p>
    <w:p w14:paraId="4FAA90CE" w14:textId="77777777" w:rsidR="007174AE" w:rsidRDefault="007174AE" w:rsidP="007174AE">
      <w:r>
        <w:t>Great Value Extra Large White Eggs, 18 Count</w:t>
      </w:r>
    </w:p>
    <w:p w14:paraId="5D821F87" w14:textId="77777777" w:rsidR="007174AE" w:rsidRDefault="007174AE" w:rsidP="007174AE"/>
    <w:p w14:paraId="64005F13" w14:textId="77777777" w:rsidR="007174AE" w:rsidRDefault="007174AE" w:rsidP="007174AE">
      <w:r>
        <w:t>eggs14</w:t>
      </w:r>
    </w:p>
    <w:p w14:paraId="7D4C3E5B" w14:textId="77777777" w:rsidR="007174AE" w:rsidRDefault="007174AE" w:rsidP="007174AE"/>
    <w:p w14:paraId="71011CD2" w14:textId="77777777" w:rsidR="007174AE" w:rsidRDefault="007174AE" w:rsidP="007174AE">
      <w:r>
        <w:t>Great Value Large White Eggs, 60 Count</w:t>
      </w:r>
    </w:p>
    <w:p w14:paraId="52BB968E" w14:textId="77777777" w:rsidR="007174AE" w:rsidRDefault="007174AE" w:rsidP="007174AE">
      <w:r>
        <w:t>5 dollars and 32 cents$5.32</w:t>
      </w:r>
    </w:p>
    <w:p w14:paraId="018B9F94" w14:textId="77777777" w:rsidR="007174AE" w:rsidRDefault="007174AE" w:rsidP="007174AE"/>
    <w:p w14:paraId="6475AA02" w14:textId="77777777" w:rsidR="007174AE" w:rsidRDefault="007174AE" w:rsidP="007174AE">
      <w:r>
        <w:t>eggs15</w:t>
      </w:r>
    </w:p>
    <w:p w14:paraId="1108063E" w14:textId="77777777" w:rsidR="007174AE" w:rsidRDefault="007174AE" w:rsidP="007174AE"/>
    <w:p w14:paraId="7BE42C98" w14:textId="77777777" w:rsidR="007174AE" w:rsidRDefault="007174AE" w:rsidP="007174AE">
      <w:r>
        <w:t>1 dollar and 23 cents$1.23(10.3 ¢/</w:t>
      </w:r>
      <w:proofErr w:type="spellStart"/>
      <w:r>
        <w:t>ea</w:t>
      </w:r>
      <w:proofErr w:type="spellEnd"/>
      <w:r>
        <w:t>)</w:t>
      </w:r>
    </w:p>
    <w:p w14:paraId="408DAA20" w14:textId="7B8FCCA2" w:rsidR="00E46B1E" w:rsidRPr="00E46B1E" w:rsidRDefault="007174AE" w:rsidP="007174AE">
      <w:r>
        <w:t>Great Value Jumbo White Eggs, 12 Count</w:t>
      </w:r>
    </w:p>
    <w:sectPr w:rsidR="00E46B1E" w:rsidRPr="00E46B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NDA2sjQ2MzUwNjZT0lEKTi0uzszPAykwrAUA8OtLTSwAAAA="/>
  </w:docVars>
  <w:rsids>
    <w:rsidRoot w:val="00E46B1E"/>
    <w:rsid w:val="007174AE"/>
    <w:rsid w:val="00E46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35748"/>
  <w15:chartTrackingRefBased/>
  <w15:docId w15:val="{AB9953E7-1E04-4DB9-ABBF-9B4D05487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creenreaderonlytext">
    <w:name w:val="screenreaderonlytext"/>
    <w:basedOn w:val="DefaultParagraphFont"/>
    <w:rsid w:val="00E46B1E"/>
  </w:style>
  <w:style w:type="character" w:customStyle="1" w:styleId="pricesaleprice3yeja">
    <w:name w:val="price__saleprice___3yeja"/>
    <w:basedOn w:val="DefaultParagraphFont"/>
    <w:rsid w:val="00E46B1E"/>
  </w:style>
  <w:style w:type="character" w:styleId="Hyperlink">
    <w:name w:val="Hyperlink"/>
    <w:basedOn w:val="DefaultParagraphFont"/>
    <w:uiPriority w:val="99"/>
    <w:semiHidden/>
    <w:unhideWhenUsed/>
    <w:rsid w:val="00E46B1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55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6546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454996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75</Words>
  <Characters>1573</Characters>
  <Application>Microsoft Office Word</Application>
  <DocSecurity>0</DocSecurity>
  <Lines>13</Lines>
  <Paragraphs>3</Paragraphs>
  <ScaleCrop>false</ScaleCrop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Cassady Network</dc:creator>
  <cp:keywords/>
  <dc:description/>
  <cp:lastModifiedBy>Doug Cassady Network</cp:lastModifiedBy>
  <cp:revision>2</cp:revision>
  <dcterms:created xsi:type="dcterms:W3CDTF">2020-12-17T14:52:00Z</dcterms:created>
  <dcterms:modified xsi:type="dcterms:W3CDTF">2020-12-17T15:04:00Z</dcterms:modified>
</cp:coreProperties>
</file>